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统计分析报告</w:t>
      </w:r>
    </w:p>
    <w:p>
      <w:pPr>
        <w:pStyle w:val="Date"/>
      </w:pPr>
      <w:r>
        <w:t xml:space="preserve">2024-08-31</w:t>
      </w:r>
    </w:p>
    <w:p>
      <w:pPr>
        <w:pStyle w:val="Titre2"/>
      </w:pPr>
      <w:bookmarkStart w:id="20" w:name="开发团队"/>
      <w:r>
        <w:t xml:space="preserve">开发团队</w:t>
      </w:r>
      <w:bookmarkEnd w:id="20"/>
    </w:p>
    <w:p>
      <w:pPr>
        <w:pStyle w:val="FirstParagraph"/>
      </w:pPr>
      <w:r>
        <w:t xml:space="preserve">本分析报告由浙江中医药大学郑老师教授团队制作而成</w:t>
      </w:r>
    </w:p>
    <w:p>
      <w:pPr>
        <w:pStyle w:val="Titre2"/>
      </w:pPr>
      <w:bookmarkStart w:id="21" w:name="基本介绍"/>
      <w:r>
        <w:t xml:space="preserve">基本介绍</w:t>
      </w:r>
      <w:bookmarkEnd w:id="21"/>
    </w:p>
    <w:p>
      <w:pPr>
        <w:pStyle w:val="FirstParagraph"/>
      </w:pPr>
      <w:r>
        <w:t xml:space="preserve">欢迎使用</w:t>
      </w:r>
      <w:r>
        <w:t xml:space="preserve">“</w:t>
      </w:r>
      <w:r>
        <w:t xml:space="preserve">风暴统计平台</w:t>
      </w:r>
      <w:r>
        <w:t xml:space="preserve">”</w:t>
      </w:r>
      <w:r>
        <w:t xml:space="preserve">Zstats软件。这款工具凝聚了我们开发设计人员的汗水，如果您使用愉快，欢迎您转发推广我们的在线平台www.medsta.cn，非常感谢。</w:t>
      </w:r>
    </w:p>
    <w:p>
      <w:pPr>
        <w:pStyle w:val="Corpsdetexte"/>
      </w:pPr>
      <w:r>
        <w:t xml:space="preserve">风暴统计平台，只要百度搜索</w:t>
      </w:r>
      <w:r>
        <w:t xml:space="preserve">“</w:t>
      </w:r>
      <w:r>
        <w:t xml:space="preserve">风暴统计</w:t>
      </w:r>
      <w:r>
        <w:t xml:space="preserve">”</w:t>
      </w:r>
      <w:r>
        <w:t xml:space="preserve">即可打开，后续请关注更多智能统计分析功能。</w:t>
      </w:r>
    </w:p>
    <w:p>
      <w:pPr>
        <w:pStyle w:val="Titre2"/>
      </w:pPr>
      <w:bookmarkStart w:id="22" w:name="论文写作如何撰写分析软件"/>
      <w:r>
        <w:t xml:space="preserve">论文写作如何撰写分析软件</w:t>
      </w:r>
      <w:bookmarkEnd w:id="22"/>
    </w:p>
    <w:p>
      <w:pPr>
        <w:pStyle w:val="FirstParagraph"/>
      </w:pPr>
      <w:r>
        <w:t xml:space="preserve">论文写作时，关于统计软件的文字可以如此描述：</w:t>
      </w:r>
    </w:p>
    <w:p>
      <w:pPr>
        <w:pStyle w:val="Corpsdetexte"/>
      </w:pPr>
      <w:r>
        <w:t xml:space="preserve">数据整理与统计分析基于风暴统计平台或Zstats软件(www.zstats.net)和R version 4.4.0 (2024-04-24)完成</w:t>
      </w:r>
    </w:p>
    <w:p>
      <w:pPr>
        <w:pStyle w:val="Corpsdetexte"/>
      </w:pPr>
      <w:r>
        <w:t xml:space="preserve">Data processing and analysis were performed using R version 4.4.0 (2024-04-24), along with Zstats 1.0 (www.zstats.net).</w:t>
      </w:r>
    </w:p>
    <w:p>
      <w:pPr>
        <w:pStyle w:val="Titre2"/>
      </w:pPr>
      <w:bookmarkStart w:id="23" w:name="统计指导"/>
      <w:r>
        <w:t xml:space="preserve">统计指导</w:t>
      </w:r>
      <w:bookmarkEnd w:id="23"/>
    </w:p>
    <w:p>
      <w:pPr>
        <w:pStyle w:val="FirstParagraph"/>
      </w:pPr>
      <w:r>
        <w:t xml:space="preserve">郑老师团队支持开展一对一统计指导与服务，包括课程培训、公共数据挖掘、全流程临床与护理研究设计与分析等；</w:t>
      </w:r>
    </w:p>
    <w:p>
      <w:pPr>
        <w:pStyle w:val="Corpsdetexte"/>
      </w:pPr>
      <w:r>
        <w:t xml:space="preserve">欢迎点击了解详情：</w:t>
      </w:r>
    </w:p>
    <w:p>
      <w:pPr>
        <w:pStyle w:val="Corpsdetexte"/>
      </w:pPr>
      <w:hyperlink r:id="rId24">
        <w:r>
          <w:rPr>
            <w:rStyle w:val="Lienhypertexte"/>
          </w:rPr>
          <w:t xml:space="preserve">https://mp.weixin.qq.com/s/_H0ZRegbfJcF0a1-FwHe2Q</w:t>
        </w:r>
      </w:hyperlink>
    </w:p>
    <w:p>
      <w:pPr>
        <w:pStyle w:val="Titre2"/>
      </w:pPr>
      <w:bookmarkStart w:id="25" w:name="科研与统计课程"/>
      <w:r>
        <w:t xml:space="preserve">科研与统计课程</w:t>
      </w:r>
      <w:bookmarkEnd w:id="25"/>
    </w:p>
    <w:p>
      <w:pPr>
        <w:pStyle w:val="FirstParagraph"/>
      </w:pPr>
      <w:r>
        <w:t xml:space="preserve">郑老师团队开设有多门统计课：临床试验设计、临床回顾性数据分析、临床预测模型、Meta分析、nhanes、GBD公共数据库挖掘、孟德尔随机化课程等。</w:t>
      </w:r>
    </w:p>
    <w:p>
      <w:pPr>
        <w:pStyle w:val="Corpsdetexte"/>
      </w:pPr>
      <w:r>
        <w:t xml:space="preserve">如果你发了文章，写上Zstats统计软件，我们还可以给您退款哦</w:t>
      </w:r>
    </w:p>
    <w:p>
      <w:pPr>
        <w:pStyle w:val="Corpsdetexte"/>
      </w:pPr>
      <w:r>
        <w:t xml:space="preserve">欢迎点击了解详情：</w:t>
      </w:r>
    </w:p>
    <w:p>
      <w:pPr>
        <w:pStyle w:val="Corpsdetexte"/>
      </w:pPr>
      <w:hyperlink r:id="rId26">
        <w:r>
          <w:rPr>
            <w:rStyle w:val="Lienhypertexte"/>
          </w:rPr>
          <w:t xml:space="preserve">https://mp.weixin.qq.com/s/ZHZg3bStKXXRRd4bR33DnQ</w:t>
        </w:r>
      </w:hyperlink>
    </w:p>
    <w:p>
      <w:r>
        <w:br w:type="page"/>
      </w:r>
    </w:p>
    <w:p>
      <w:pPr>
        <w:pStyle w:val="Titre2"/>
      </w:pPr>
      <w:bookmarkStart w:id="27" w:name="logistic回归"/>
      <w:r>
        <w:t xml:space="preserve">logistic回归</w:t>
      </w:r>
      <w:bookmarkEnd w:id="27"/>
    </w:p>
    <w:p>
      <w:pPr>
        <w:pStyle w:val="Titre3"/>
      </w:pPr>
      <w:bookmarkStart w:id="28" w:name="table1单因素logistic回归结果"/>
      <w:r>
        <w:t xml:space="preserve">table1:单因素logistic回归结果</w:t>
      </w:r>
      <w:bookmarkEnd w:id="28"/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81" w:hRule="auto"/>
          <w:tblHeader/>
        </w:trPr>
        header  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Variables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β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S.E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Z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</w:tr>
      <w:tr>
        <w:trPr>
          <w:trHeight w:val="481" w:hRule="auto"/>
          <w:tblHeader/>
        </w:trPr>
        header  2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性别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男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女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6 (0.50 ~ 1.86)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脑血管病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21 (1.45 ~ 7.10)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既往心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2 (0.56 ~ 4.17)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高血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3 (0.65 ~ 1.97)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糖尿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62 (0.93 ~ 2.85)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壁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11 (0.87 ~ 5.15)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9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25523913.55 (0.00 ~ Inf)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LM LAD LCX R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单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多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5 (0.68 ~ 4.48)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双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3 (0.50 ~ 4.70)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Killip分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KillipI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KillipII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34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155602611.09 (0.00 ~ Inf)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KillipIII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20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155602658.99 (0.00 ~ Inf)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KillipIV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80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155602650.47 (0.00 ~ Inf)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LDL-C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0 (1.28 ~ 2.25)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戒烟：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0 (0.38 ~ 1.27)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吸烟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9 (0.50 ~ 1.57)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饮酒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27 (0.65 ~ 2.47)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血脂异常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31 (0.74 ~ 2.32)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血脂异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3 (0.84 ~ 3.55)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糖尿病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83 (1.04 ~ 3.20)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既往高血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31 (0.74 ~ 2.32)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既往P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1 (0.28 ~ 2.38)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入院诊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NSTE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STE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7 (0.36 ~ 2.59)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既往CAB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.04 (1.25 ~ 157.28)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衰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.90 (0.43 ~ 111.77)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出院主要诊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NSTE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STE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1 (0.31 ~ 2.72)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U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4 (0.10 ~ 11.09)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本次住院是否进行CABG治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9 (0.23 ~ 22.36)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首次心功能分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大于I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Ⅰ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6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 (0.07 ~ 0.24)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壁瘤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.77 (1.77 ~ 12.86)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PCI类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补救 PCI（STEMI完全剂量溶栓失败后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择期PCI治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0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0.00 ~ Inf)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直接PCI治疗（心梗发作&lt;12小时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5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49235.19 (0.00 ~ Inf)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直接PCI治疗（心梗发作&gt;12小时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3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5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39757.18 (0.00 ~ Inf)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是否行P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09 (0.48 ~ 9.01)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源性休克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906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20696070.70 (0.00 ~ Inf)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壁破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644658.12 (0.00 ~ Inf)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间隔穿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644658.12 (0.00 ~ Inf)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附壁血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644658.12 (0.00 ~ Inf)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源性休克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5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28085626.03 (0.00 ~ Inf)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并发症其他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9 (0.20 ~ 2.33)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住院期间心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9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25523913.54 (0.00 ~ Inf)</w:t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源性休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92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33536078.23 (0.00 ~ Inf)</w:t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房颤动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3 (0.78 ~ 6.33)</w:t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力衰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5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2757091.80 (0.00 ~ Inf)</w:t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律失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60 (2.77 ~ 11.30)</w:t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恶性心律失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5514237.13 (0.00 ~ Inf)</w:t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性早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644658.12 (0.00 ~ Inf)</w:t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室颤动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979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18418786.33 (0.00 ~ Inf)</w:t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年龄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2 (0.97 ~ 1.07)</w:t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收缩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 (0.97 ~ 1.01)</w:t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舒张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 (0.96 ~ 1.01)</w:t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3 (1.01 ~ 1.05)</w:t>
            </w:r>
          </w:p>
        </w:tc>
      </w:tr>
      <w:tr>
        <w:trPr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HDL-C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7.85 (10.35 ~ 74.91)</w:t>
            </w:r>
          </w:p>
        </w:tc>
      </w:tr>
      <w:tr>
        <w:trPr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最高值肌酐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1 (1.01 ~ 1.01)</w:t>
            </w:r>
          </w:p>
        </w:tc>
      </w:tr>
      <w:tr>
        <w:trPr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ace对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9657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18848601369295598911488.00 (0.00 ~ Inf)</w:t>
            </w:r>
          </w:p>
        </w:tc>
      </w:tr>
      <w:tr>
        <w:trPr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空腹血糖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2 (1.03 ~ 1.21)</w:t>
            </w:r>
          </w:p>
        </w:tc>
      </w:tr>
      <w:tr>
        <w:trPr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C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 (0.77 ~ 1.26)</w:t>
            </w:r>
          </w:p>
        </w:tc>
      </w:tr>
      <w:tr>
        <w:trPr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CK-MB最高值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1 (1.01 ~ 1.01)</w:t>
            </w:r>
          </w:p>
        </w:tc>
      </w:tr>
      <w:tr>
        <w:trPr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肌钙蛋白I最高值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1.00 ~ 1.00)</w:t>
            </w:r>
          </w:p>
        </w:tc>
      </w:tr>
      <w:tr>
        <w:trPr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肌红蛋白最高值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1 (1.01 ~ 1.01)</w:t>
            </w:r>
          </w:p>
        </w:tc>
      </w:tr>
      <w:tr>
        <w:trPr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首次血红蛋白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0.98 ~ 1.01)</w:t>
            </w:r>
          </w:p>
        </w:tc>
      </w:tr>
      <w:tr>
        <w:trPr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G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2 (1.23 ~ 1.89)</w:t>
            </w:r>
          </w:p>
        </w:tc>
      </w:tr>
      <w:tr>
        <w:trPr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yG指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1.34 (4.96 ~ 25.92)</w:t>
            </w:r>
          </w:p>
        </w:tc>
      </w:tr>
      <w:tr>
        <w:trPr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G/H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0.89 ~ 1.14)</w:t>
            </w:r>
          </w:p>
        </w:tc>
      </w:tr>
      <w:tr>
        <w:trPr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LVE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2 (0.89 ~ 0.95)</w:t>
            </w:r>
          </w:p>
        </w:tc>
      </w:tr>
      <w:tr>
        <w:trPr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高血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49 (0.81 ~ 2.74)</w:t>
            </w:r>
          </w:p>
        </w:tc>
      </w:tr>
      <w:tr>
        <w:trPr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糖尿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95 (1.12 ~ 3.38)</w:t>
            </w:r>
          </w:p>
        </w:tc>
      </w:tr>
      <w:tr>
        <w:trPr>
          <w:trHeight w:val="36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心源性休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93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16109018.07 (0.00 ~ Inf)</w:t>
            </w:r>
          </w:p>
        </w:tc>
      </w:tr>
      <w:tr>
        <w:trPr>
          <w:trHeight w:val="36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心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00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727950934.58 (0.00 ~ Inf)</w:t>
            </w:r>
          </w:p>
        </w:tc>
      </w:tr>
      <w:tr>
        <w:trPr>
          <w:trHeight w:val="360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心律失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.08 (3.09 ~ 11.98)</w:t>
            </w:r>
          </w:p>
        </w:tc>
      </w:tr>
      <w:tr>
        <w:trPr>
          <w:trHeight w:val="360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恶性心律失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23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30754076.56 (0.00 ~ Inf)</w:t>
            </w:r>
          </w:p>
        </w:tc>
      </w:tr>
      <w:tr>
        <w:trPr>
          <w:trHeight w:val="360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心脏骤停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7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4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1230052.80 (0.00 ~ Inf)</w:t>
            </w:r>
          </w:p>
        </w:tc>
      </w:tr>
      <w:tr>
        <w:trPr>
          <w:trHeight w:val="360" w:hRule="auto"/>
        </w:trPr>
        body16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糖化血红蛋白检测值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6 (0.86 ~ 1.08)</w:t>
            </w:r>
          </w:p>
        </w:tc>
      </w:tr>
      <w:tr>
        <w:trPr>
          <w:trHeight w:val="360" w:hRule="auto"/>
        </w:trPr>
        footer  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: Odds Ratio, CI: Confidence Interval</w:t>
            </w:r>
          </w:p>
        </w:tc>
      </w:tr>
    </w:tbl>
    <w:p>
      <w:pPr>
        <w:pStyle w:val="FirstParagraph"/>
      </w:pPr>
    </w:p>
    <w:p>
      <w:pPr>
        <w:pStyle w:val="Corpsdetexte"/>
      </w:pPr>
    </w:p>
    <w:p>
      <w:pPr>
        <w:pStyle w:val="Titre3"/>
      </w:pPr>
      <w:bookmarkStart w:id="29" w:name="table2多因素logistic回归结果"/>
      <w:r>
        <w:t xml:space="preserve">table2:多因素logistic回归结果</w:t>
      </w:r>
      <w:bookmarkEnd w:id="29"/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81" w:hRule="auto"/>
          <w:tblHeader/>
        </w:trPr>
        header 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Variables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β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S.E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Z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</w:tr>
      <w:tr>
        <w:trPr>
          <w:trHeight w:val="481" w:hRule="auto"/>
          <w:tblHeader/>
        </w:trPr>
        header 2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5.4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2.4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 (0.00 ~ 0.04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脑血管病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6 (0.09 ~ 57.20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LDL-C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97 (0.86 ~ 10.27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糖尿病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 (0.00 ~ 10.59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既往CAB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39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2070050.05 (0.00 ~ Inf)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首次心功能分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大于I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Ⅰ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4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 (0.00 ~ 0.22)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壁瘤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0 (0.00 ~ 9.08)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律失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12.04 (0.32 ~ 39760.43)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2 (0.96 ~ 1.08)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HDL-C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911.71 (27.46 ~ 133097.67)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最高值肌酐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0.99 ~ 1.01)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空腹血糖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3 (0.49 ~ 1.78)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CK-MB最高值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1 (1.00 ~ 1.02)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肌红蛋白最高值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1.00 ~ 1.00)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G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1 (0.07 ~ 9.81)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yG指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93.85 (0.00 ~ 9358152.65)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LVE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 (0.87 ~ 1.10)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糖尿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2.17 (0.05 ~ 9456.35)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心律失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3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2.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4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 (0.00 ~ 22.73)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: Odds Ratio, CI: Confidence Interval</w:t>
            </w:r>
          </w:p>
        </w:tc>
      </w:tr>
    </w:tbl>
    <w:p>
      <w:pPr>
        <w:pStyle w:val="FirstParagraph"/>
      </w:pPr>
    </w:p>
    <w:p>
      <w:pPr>
        <w:pStyle w:val="Corpsdetexte"/>
      </w:pPr>
    </w:p>
    <w:p>
      <w:pPr>
        <w:pStyle w:val="Titre3"/>
      </w:pPr>
      <w:bookmarkStart w:id="30" w:name="table3单多因素logistic回归结果"/>
      <w:r>
        <w:t xml:space="preserve">table3:单+多因素logistic回归结果</w:t>
      </w:r>
      <w:bookmarkEnd w:id="30"/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61" w:hRule="auto"/>
          <w:tblHeader/>
        </w:trPr>
        header  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Variables</w:t>
            </w:r>
          </w:p>
        </w:tc>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单因素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多因素</w:t>
            </w:r>
          </w:p>
        </w:tc>
      </w:tr>
      <w:tr>
        <w:trPr>
          <w:trHeight w:val="481" w:hRule="auto"/>
          <w:tblHeader/>
        </w:trPr>
        header  2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β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S.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β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S.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性别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男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女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6 (0.50 ~ 1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脑血管病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21 (1.45 ~ 7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6 (0.09 ~ 57.20)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既往心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2 (0.56 ~ 4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高血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3 (0.65 ~ 1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糖尿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62 (0.93 ~ 2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壁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11 (0.87 ~ 5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9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25523913.55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LM LAD LCX R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单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多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5 (0.68 ~ 4.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双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3 (0.50 ~ 4.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Killip分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KillipI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KillipII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34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155602611.09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KillipIII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20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155602658.99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KillipIV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80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155602650.47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LDL-C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0 (1.28 ~ 2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97 (0.86 ~ 10.27)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戒烟：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0 (0.38 ~ 1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吸烟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9 (0.50 ~ 1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饮酒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27 (0.65 ~ 2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血脂异常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31 (0.74 ~ 2.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血脂异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3 (0.84 ~ 3.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糖尿病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83 (1.04 ~ 3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 (0.00 ~ 10.59)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既往高血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31 (0.74 ~ 2.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既往P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1 (0.28 ~ 2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入院诊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NSTE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STE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7 (0.36 ~ 2.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既往CAB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.04 (1.25 ~ 157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39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2070050.05 (0.00 ~ Inf)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衰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.90 (0.43 ~ 111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出院主要诊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NSTE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STE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1 (0.31 ~ 2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U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4 (0.10 ~ 11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本次住院是否进行CABG治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9 (0.23 ~ 22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首次心功能分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大于I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Ⅰ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6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 (0.07 ~ 0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4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 (0.00 ~ 0.22)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壁瘤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.77 (1.77 ~ 12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0 (0.00 ~ 9.08)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PCI类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补救 PCI（STEMI完全剂量溶栓失败后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择期PCI治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0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直接PCI治疗（心梗发作&lt;12小时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5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49235.19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直接PCI治疗（心梗发作&gt;12小时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3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5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39757.18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是否行P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09 (0.48 ~ 9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源性休克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906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20696070.70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壁破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644658.12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间隔穿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644658.12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附壁血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644658.12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源性休克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5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28085626.03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并发症其他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9 (0.20 ~ 2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住院期间心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9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25523913.54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源性休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92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33536078.23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房颤动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3 (0.78 ~ 6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力衰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5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2757091.80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律失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60 (2.77 ~ 11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12.04 (0.32 ~ 39760.43)</w:t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恶性心律失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5514237.13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性早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644658.12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室颤动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979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18418786.33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年龄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2 (0.97 ~ 1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收缩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 (0.97 ~ 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舒张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 (0.96 ~ 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3 (1.01 ~ 1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2 (0.96 ~ 1.08)</w:t>
            </w:r>
          </w:p>
        </w:tc>
      </w:tr>
      <w:tr>
        <w:trPr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HDL-C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7.85 (10.35 ~ 74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911.71 (27.46 ~ 133097.67)</w:t>
            </w:r>
          </w:p>
        </w:tc>
      </w:tr>
      <w:tr>
        <w:trPr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最高值肌酐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1 (1.01 ~ 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0.99 ~ 1.01)</w:t>
            </w:r>
          </w:p>
        </w:tc>
      </w:tr>
      <w:tr>
        <w:trPr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ace对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9657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18848601369295598911488.00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空腹血糖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2 (1.03 ~ 1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3 (0.49 ~ 1.78)</w:t>
            </w:r>
          </w:p>
        </w:tc>
      </w:tr>
      <w:tr>
        <w:trPr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C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 (0.77 ~ 1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CK-MB最高值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1 (1.01 ~ 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1 (1.00 ~ 1.02)</w:t>
            </w:r>
          </w:p>
        </w:tc>
      </w:tr>
      <w:tr>
        <w:trPr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肌钙蛋白I最高值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1.00 ~ 1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肌红蛋白最高值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1 (1.01 ~ 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1.00 ~ 1.00)</w:t>
            </w:r>
          </w:p>
        </w:tc>
      </w:tr>
      <w:tr>
        <w:trPr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首次血红蛋白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0.98 ~ 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G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2 (1.23 ~ 1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1 (0.07 ~ 9.81)</w:t>
            </w:r>
          </w:p>
        </w:tc>
      </w:tr>
      <w:tr>
        <w:trPr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yG指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1.34 (4.96 ~ 25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93.85 (0.00 ~ 9358152.65)</w:t>
            </w:r>
          </w:p>
        </w:tc>
      </w:tr>
      <w:tr>
        <w:trPr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G/H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0.89 ~ 1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LVE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2 (0.89 ~ 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 (0.87 ~ 1.10)</w:t>
            </w:r>
          </w:p>
        </w:tc>
      </w:tr>
      <w:tr>
        <w:trPr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高血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49 (0.81 ~ 2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糖尿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95 (1.12 ~ 3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2.17 (0.05 ~ 9456.35)</w:t>
            </w:r>
          </w:p>
        </w:tc>
      </w:tr>
      <w:tr>
        <w:trPr>
          <w:trHeight w:val="36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心源性休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93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16109018.07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心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00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727950934.58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心律失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.08 (3.09 ~ 11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 (0.00 ~ 22.73)</w:t>
            </w:r>
          </w:p>
        </w:tc>
      </w:tr>
      <w:tr>
        <w:trPr>
          <w:trHeight w:val="360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恶性心律失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23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30754076.56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心脏骤停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7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4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1230052.80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糖化血红蛋白检测值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6 (0.86 ~ 1.0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 1
        <w:tc>
          <w:tcPr>
            <w:gridSpan w:val="12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: Odds Ratio, CI: Confidence Interval</w:t>
            </w:r>
          </w:p>
        </w:tc>
      </w:tr>
      <w:tr>
        <w:trPr>
          <w:trHeight w:val="360" w:hRule="auto"/>
        </w:trPr>
        footer  2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word版打开请用微软Office，WPS方法可能导致表格格式混乱，需要手工调整</w:t>
            </w:r>
          </w:p>
        </w:tc>
      </w:tr>
    </w:tbl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03920866">
    <w:abstractNumId w:val="12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2"/>
  </w:num>
  <w:num w:numId="13" w16cid:durableId="1911959498">
    <w:abstractNumId w:val="21"/>
  </w:num>
  <w:num w:numId="14" w16cid:durableId="1400664278">
    <w:abstractNumId w:val="20"/>
  </w:num>
  <w:num w:numId="15" w16cid:durableId="797575161">
    <w:abstractNumId w:val="19"/>
  </w:num>
  <w:num w:numId="16" w16cid:durableId="1332903906">
    <w:abstractNumId w:val="13"/>
  </w:num>
  <w:num w:numId="17" w16cid:durableId="293290679">
    <w:abstractNumId w:val="14"/>
  </w:num>
  <w:num w:numId="18" w16cid:durableId="204610571">
    <w:abstractNumId w:val="24"/>
  </w:num>
  <w:num w:numId="19" w16cid:durableId="218170936">
    <w:abstractNumId w:val="18"/>
  </w:num>
  <w:num w:numId="20" w16cid:durableId="1539315709">
    <w:abstractNumId w:val="23"/>
  </w:num>
  <w:num w:numId="21" w16cid:durableId="684096350">
    <w:abstractNumId w:val="11"/>
  </w:num>
  <w:num w:numId="22" w16cid:durableId="1375154319">
    <w:abstractNumId w:val="15"/>
  </w:num>
  <w:num w:numId="23" w16cid:durableId="489449184">
    <w:abstractNumId w:val="17"/>
  </w:num>
  <w:num w:numId="24" w16cid:durableId="701327074">
    <w:abstractNumId w:val="10"/>
  </w:num>
  <w:num w:numId="25" w16cid:durableId="13608560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90"/>
  <w:defaultTabStop w:val="720"/>
  <w:hyphenationZone w:val="425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A33FE1"/>
    <w:pPr>
      <w:jc w:val="center"/>
    </w:pPr>
  </w:style>
  <w:style w:type="paragraph" w:customStyle="1" w:styleId="ImageCaption">
    <w:name w:val="Image Caption"/>
    <w:basedOn w:val="Lgende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26" Type="http://schemas.openxmlformats.org/officeDocument/2006/relationships/hyperlink" Target="https://mp.weixin.qq.com/s/ZHZg3bStKXXRRd4bR33DnQ" TargetMode="External"/>
<Relationship Id="rId24" Type="http://schemas.openxmlformats.org/officeDocument/2006/relationships/hyperlink" Target="https://mp.weixin.qq.com/s/_H0ZRegbfJcF0a1-FwHe2Q" TargetMode="External"/>
</Relationships>

</file>

<file path=word/_rels/footnotes.xml.rels><?xml version="1.0" encoding="UTF-8" standalone="yes"?>

<Relationships  xmlns="http://schemas.openxmlformats.org/package/2006/relationships">
<Relationship Id="rId26" Type="http://schemas.openxmlformats.org/officeDocument/2006/relationships/hyperlink" Target="https://mp.weixin.qq.com/s/ZHZg3bStKXXRRd4bR33DnQ" TargetMode="External"/>
<Relationship Id="rId24" Type="http://schemas.openxmlformats.org/officeDocument/2006/relationships/hyperlink" Target="https://mp.weixin.qq.com/s/_H0ZRegbfJcF0a1-FwHe2Q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统计分析报告</dc:title>
  <dc:creator/>
  <cp:keywords/>
  <dcterms:created xsi:type="dcterms:W3CDTF">2024-08-31T00:46:26Z</dcterms:created>
  <dcterms:modified xsi:type="dcterms:W3CDTF">2024-08-31T08:46:29Z</dcterms:modified>
  <cp:lastModifiedBy>shiny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31</vt:lpwstr>
  </property>
  <property fmtid="{D5CDD505-2E9C-101B-9397-08002B2CF9AE}" pid="3" name="output">
    <vt:lpwstr/>
  </property>
  <property fmtid="{D5CDD505-2E9C-101B-9397-08002B2CF9AE}" pid="4" name="params">
    <vt:lpwstr/>
  </property>
</Properties>
</file>